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ngladesh</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angladesh received a score of 70.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angladesh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ngladesh received a score of</w:t>
      </w:r>
      <w:r>
        <w:t xml:space="preserve"> </w:t>
      </w:r>
      <w:r>
        <w:rPr>
          <w:b/>
          <w:bCs/>
        </w:rPr>
        <w:t xml:space="preserve">61.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angladesh received a score of 83.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angladesh received a score of 58.5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angladesh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angladesh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angladesh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angladesh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angladesh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angladesh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angladesh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angladesh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angladesh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angladesh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angladesh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angladesh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angladesh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1981,1991,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5,2008,201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5, 1986, 1988, 1989, 1991, 1992, 1994, 1995, 2000, 2005, 2010, 2016,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4,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2, 2004, 2005, 2006, 2009, 2010, 2013, 2014, 2015, 2016, 2017,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6, 1997, 1999, 2000, 2001, 2003, 2004, 2006, 2007, 2008, 2009, 2011, 2012, 2014,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B9BF916-271F-419F-8FE1-A3676005469E}"/>
</file>

<file path=customXml/itemProps2.xml><?xml version="1.0" encoding="utf-8"?>
<ds:datastoreItem xmlns:ds="http://schemas.openxmlformats.org/officeDocument/2006/customXml" ds:itemID="{D00654B4-13F4-4A9A-BED5-58BEF769206A}"/>
</file>

<file path=customXml/itemProps3.xml><?xml version="1.0" encoding="utf-8"?>
<ds:datastoreItem xmlns:ds="http://schemas.openxmlformats.org/officeDocument/2006/customXml" ds:itemID="{0EEDAE2A-5D11-4D37-9555-00B98475F1A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19:51Z</dcterms:created>
  <dcterms:modified xsi:type="dcterms:W3CDTF">2024-11-01T11: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angladesh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